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cytosolic-calcium-dynamics"/>
    <w:p>
      <w:pPr>
        <w:pStyle w:val="Heading1"/>
      </w:pPr>
      <w:r>
        <w:t xml:space="preserve">Cytosolic calcium dynamics</w:t>
      </w:r>
    </w:p>
    <w:bookmarkStart w:id="22" w:name="l-type-ca-current-ica-icakcortassa2006"/>
    <w:p>
      <w:pPr>
        <w:pStyle w:val="Heading2"/>
      </w:pPr>
      <w:r>
        <w:t xml:space="preserve">L-type Ca current (ICa &amp; ICaK)</w:t>
      </w:r>
      <w:r>
        <w:rPr>
          <w:rStyle w:val="FootnoteReference"/>
        </w:rPr>
        <w:footnoteReference w:id="20"/>
      </w:r>
    </w:p>
    <w:p>
      <w:pPr>
        <w:pStyle w:val="BodyText"/>
      </w:pPr>
      <w:r>
        <w:t xml:space="preserve">Common pool of subspace calcium model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α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0.4</m:t>
                </m:r>
                <m:sSup>
                  <m:e>
                    <m:r>
                      <m:t>e</m:t>
                    </m:r>
                  </m:e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m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/</m:t>
                    </m:r>
                    <m:r>
                      <m:t>10</m:t>
                    </m:r>
                  </m:sup>
                </m:sSup>
              </m:e>
            </m:m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0.4</m:t>
                </m:r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m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/</m:t>
                    </m:r>
                    <m:r>
                      <m:t>13</m:t>
                    </m:r>
                  </m:sup>
                </m:sSup>
              </m:e>
            </m:mr>
            <m:mr>
              <m:e>
                <m:sSup>
                  <m:e>
                    <m:r>
                      <m:t>α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a</m:t>
                </m:r>
                <m:r>
                  <m:t>α</m:t>
                </m:r>
              </m:e>
            </m:mr>
            <m:mr>
              <m:e>
                <m:sSup>
                  <m:e>
                    <m:r>
                      <m:t>β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β</m:t>
                </m:r>
                <m:r>
                  <m:rPr>
                    <m:sty m:val="p"/>
                  </m:rPr>
                  <m:t>/</m:t>
                </m:r>
                <m:r>
                  <m:t>b</m:t>
                </m:r>
              </m:e>
            </m:mr>
            <m:mr>
              <m:e>
                <m:r>
                  <m:t>γ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0.1875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C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e>
                  <m:sub>
                    <m:r>
                      <m:t>s</m:t>
                    </m:r>
                    <m:r>
                      <m:t>s</m:t>
                    </m:r>
                  </m:sub>
                </m:sSub>
              </m:e>
            </m:mr>
            <m:mr>
              <m:e>
                <m:sSub>
                  <m:e>
                    <m:r>
                      <m:t>C</m:t>
                    </m:r>
                  </m:e>
                  <m:sub>
                    <m:r>
                      <m:t>0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C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C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C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O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C</m:t>
                    </m:r>
                  </m:e>
                  <m:sub>
                    <m:r>
                      <m:t>C</m:t>
                    </m:r>
                    <m:r>
                      <m:t>a</m:t>
                    </m:r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C</m:t>
                    </m:r>
                  </m:e>
                  <m:sub>
                    <m:r>
                      <m:t>C</m:t>
                    </m:r>
                    <m:r>
                      <m:t>a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C</m:t>
                    </m:r>
                  </m:e>
                  <m:sub>
                    <m:r>
                      <m:t>C</m:t>
                    </m:r>
                    <m:r>
                      <m:t>a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C</m:t>
                    </m:r>
                  </m:e>
                  <m:sub>
                    <m:r>
                      <m:t>C</m:t>
                    </m:r>
                    <m:r>
                      <m:t>a</m:t>
                    </m:r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C</m:t>
                    </m:r>
                  </m:e>
                  <m:sub>
                    <m:r>
                      <m:t>C</m:t>
                    </m:r>
                    <m:r>
                      <m:t>a</m:t>
                    </m:r>
                    <m:r>
                      <m:t>4</m:t>
                    </m:r>
                  </m:sub>
                </m:sSub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0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t>α</m:t>
                </m:r>
                <m:sSub>
                  <m:e>
                    <m:r>
                      <m:t>C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β</m:t>
                </m:r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1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α</m:t>
                </m:r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β</m:t>
                </m:r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23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α</m:t>
                </m:r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β</m:t>
                </m:r>
                <m:sSub>
                  <m:e>
                    <m:r>
                      <m:t>C</m:t>
                    </m:r>
                  </m:e>
                  <m:sub>
                    <m:r>
                      <m:t>3</m:t>
                    </m:r>
                  </m:sub>
                </m:sSub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34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α</m:t>
                </m:r>
                <m:sSub>
                  <m:e>
                    <m:r>
                      <m:t>C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β</m:t>
                </m:r>
                <m:sSub>
                  <m:e>
                    <m:r>
                      <m:t>C</m:t>
                    </m:r>
                  </m:e>
                  <m:sub>
                    <m:r>
                      <m:t>4</m:t>
                    </m:r>
                  </m:sub>
                </m:sSub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45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sSub>
                  <m:e>
                    <m:r>
                      <m:t>C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g</m:t>
                </m:r>
                <m:r>
                  <m:t>O</m:t>
                </m:r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67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sSup>
                  <m:e>
                    <m:r>
                      <m:t>α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sSub>
                  <m:e>
                    <m:r>
                      <m:t>C</m:t>
                    </m:r>
                  </m:e>
                  <m:sub>
                    <m:r>
                      <m:t>C</m:t>
                    </m:r>
                    <m:r>
                      <m:t>a</m:t>
                    </m:r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−</m:t>
                </m:r>
                <m:sSup>
                  <m:e>
                    <m:r>
                      <m:t>β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sSub>
                  <m:e>
                    <m:r>
                      <m:t>C</m:t>
                    </m:r>
                  </m:e>
                  <m:sub>
                    <m:r>
                      <m:t>C</m:t>
                    </m:r>
                    <m:r>
                      <m:t>a</m:t>
                    </m:r>
                    <m:r>
                      <m:t>1</m:t>
                    </m:r>
                  </m:sub>
                </m:sSub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78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sSup>
                  <m:e>
                    <m:r>
                      <m:t>α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sSub>
                  <m:e>
                    <m:r>
                      <m:t>C</m:t>
                    </m:r>
                  </m:e>
                  <m:sub>
                    <m:r>
                      <m:t>C</m:t>
                    </m:r>
                    <m:r>
                      <m:t>a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t>β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sSub>
                  <m:e>
                    <m:r>
                      <m:t>C</m:t>
                    </m:r>
                  </m:e>
                  <m:sub>
                    <m:r>
                      <m:t>C</m:t>
                    </m:r>
                    <m:r>
                      <m:t>a</m:t>
                    </m:r>
                    <m:r>
                      <m:t>2</m:t>
                    </m:r>
                  </m:sub>
                </m:sSub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89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sSup>
                  <m:e>
                    <m:r>
                      <m:t>α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sSub>
                  <m:e>
                    <m:r>
                      <m:t>C</m:t>
                    </m:r>
                  </m:e>
                  <m:sub>
                    <m:r>
                      <m:t>C</m:t>
                    </m:r>
                    <m:r>
                      <m:t>a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3</m:t>
                </m:r>
                <m:sSup>
                  <m:e>
                    <m:r>
                      <m:t>β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sSub>
                  <m:e>
                    <m:r>
                      <m:t>C</m:t>
                    </m:r>
                  </m:e>
                  <m:sub>
                    <m:r>
                      <m:t>C</m:t>
                    </m:r>
                    <m:r>
                      <m:t>a</m:t>
                    </m:r>
                    <m:r>
                      <m:t>3</m:t>
                    </m:r>
                  </m:sub>
                </m:sSub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910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α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sSub>
                  <m:e>
                    <m:r>
                      <m:t>C</m:t>
                    </m:r>
                  </m:e>
                  <m:sub>
                    <m:r>
                      <m:t>C</m:t>
                    </m:r>
                    <m:r>
                      <m:t>a</m:t>
                    </m:r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4</m:t>
                </m:r>
                <m:sSup>
                  <m:e>
                    <m:r>
                      <m:t>β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sSub>
                  <m:e>
                    <m:r>
                      <m:t>C</m:t>
                    </m:r>
                  </m:e>
                  <m:sub>
                    <m:r>
                      <m:t>C</m:t>
                    </m:r>
                    <m:r>
                      <m:t>a</m:t>
                    </m:r>
                    <m:r>
                      <m:t>4</m:t>
                    </m:r>
                  </m:sub>
                </m:sSub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06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γ</m:t>
                </m:r>
                <m:sSub>
                  <m:e>
                    <m:r>
                      <m:t>C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ω</m:t>
                </m:r>
                <m:sSub>
                  <m:e>
                    <m:r>
                      <m:t>C</m:t>
                    </m:r>
                  </m:e>
                  <m:sub>
                    <m:r>
                      <m:t>C</m:t>
                    </m:r>
                    <m:r>
                      <m:t>a</m:t>
                    </m:r>
                    <m:r>
                      <m:t>0</m:t>
                    </m:r>
                  </m:sub>
                </m:sSub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17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a</m:t>
                </m:r>
                <m:r>
                  <m:t>γ</m:t>
                </m:r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ω</m:t>
                </m:r>
                <m:sSub>
                  <m:e>
                    <m:r>
                      <m:t>C</m:t>
                    </m:r>
                  </m:e>
                  <m:sub>
                    <m:r>
                      <m:t>C</m:t>
                    </m:r>
                    <m:r>
                      <m:t>a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/</m:t>
                </m:r>
                <m:r>
                  <m:t>b</m:t>
                </m:r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28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γ</m:t>
                </m:r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ω</m:t>
                </m:r>
                <m:sSub>
                  <m:e>
                    <m:r>
                      <m:t>C</m:t>
                    </m:r>
                  </m:e>
                  <m:sub>
                    <m:r>
                      <m:t>C</m:t>
                    </m:r>
                    <m:r>
                      <m:t>a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/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39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t>γ</m:t>
                </m:r>
                <m:sSub>
                  <m:e>
                    <m:r>
                      <m:t>C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ω</m:t>
                </m:r>
                <m:sSub>
                  <m:e>
                    <m:r>
                      <m:t>C</m:t>
                    </m:r>
                  </m:e>
                  <m:sub>
                    <m:r>
                      <m:t>C</m:t>
                    </m:r>
                    <m:r>
                      <m:t>a</m:t>
                    </m:r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/</m:t>
                </m:r>
                <m:sSup>
                  <m:e>
                    <m:r>
                      <m:t>b</m:t>
                    </m:r>
                  </m:e>
                  <m:sup>
                    <m:r>
                      <m:t>3</m:t>
                    </m:r>
                  </m:sup>
                </m:sSup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410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4</m:t>
                    </m:r>
                  </m:sup>
                </m:sSup>
                <m:r>
                  <m:t>γ</m:t>
                </m:r>
                <m:sSub>
                  <m:e>
                    <m:r>
                      <m:t>C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ω</m:t>
                </m:r>
                <m:sSub>
                  <m:e>
                    <m:r>
                      <m:t>C</m:t>
                    </m:r>
                  </m:e>
                  <m:sub>
                    <m:r>
                      <m:t>C</m:t>
                    </m:r>
                    <m:r>
                      <m:t>a</m:t>
                    </m:r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/</m:t>
                </m:r>
                <m:sSup>
                  <m:e>
                    <m:r>
                      <m:t>b</m:t>
                    </m:r>
                  </m:e>
                  <m:sup>
                    <m:r>
                      <m:t>4</m:t>
                    </m:r>
                  </m:sup>
                </m:sSup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01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06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01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17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28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34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45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410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O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45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C</m:t>
                        </m:r>
                        <m:r>
                          <m:t>a</m:t>
                        </m:r>
                        <m:r>
                          <m:t>0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06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67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C</m:t>
                        </m:r>
                        <m:r>
                          <m:t>a</m:t>
                        </m:r>
                        <m:r>
                          <m:t>1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17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67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78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C</m:t>
                        </m:r>
                        <m:r>
                          <m:t>a</m:t>
                        </m:r>
                        <m:r>
                          <m:t>2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28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78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89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C</m:t>
                        </m:r>
                        <m:r>
                          <m:t>a</m:t>
                        </m:r>
                        <m:r>
                          <m:t>3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39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89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910</m:t>
                    </m:r>
                  </m:sub>
                </m:sSub>
              </m:e>
            </m:mr>
            <m:mr>
              <m:e>
                <m:sSubSup>
                  <m:e>
                    <m:r>
                      <m:t>I</m:t>
                    </m:r>
                  </m:e>
                  <m:sub>
                    <m:r>
                      <m:t>C</m:t>
                    </m:r>
                    <m:r>
                      <m:t>a</m:t>
                    </m:r>
                  </m:sub>
                  <m:sup>
                    <m:r>
                      <m:t>m</m:t>
                    </m:r>
                    <m:r>
                      <m:t>a</m:t>
                    </m:r>
                    <m:r>
                      <m:t>x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Φ</m:t>
                    </m:r>
                  </m:e>
                  <m:sub>
                    <m:r>
                      <m:t>C</m:t>
                    </m:r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C</m:t>
                        </m:r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z</m:t>
                        </m:r>
                      </m:e>
                      <m:sub>
                        <m:r>
                          <m:t>C</m:t>
                        </m:r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0.00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.341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  <m:sSup>
                              <m:e>
                                <m:r>
                                  <m:t>a</m:t>
                                </m:r>
                              </m:e>
                              <m:sup>
                                <m:r>
                                  <m:t>2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o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C</m:t>
                    </m:r>
                    <m:r>
                      <m:t>a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sSubSup>
                  <m:e>
                    <m:r>
                      <m:t>I</m:t>
                    </m:r>
                  </m:e>
                  <m:sub>
                    <m:r>
                      <m:t>C</m:t>
                    </m:r>
                    <m:r>
                      <m:t>a</m:t>
                    </m:r>
                  </m:sub>
                  <m:sup>
                    <m:r>
                      <m:t>m</m:t>
                    </m:r>
                    <m:r>
                      <m:t>a</m:t>
                    </m:r>
                    <m:r>
                      <m:t>x</m:t>
                    </m:r>
                  </m:sup>
                </m:sSubSup>
                <m:r>
                  <m:rPr>
                    <m:sty m:val="p"/>
                  </m:rPr>
                  <m:t>⋅</m:t>
                </m:r>
                <m:sSub>
                  <m:e>
                    <m:r>
                      <m:t>y</m:t>
                    </m:r>
                  </m:e>
                  <m:sub>
                    <m:r>
                      <m:t>C</m:t>
                    </m:r>
                    <m:r>
                      <m:t>a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t>O</m:t>
                </m:r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C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K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y</m:t>
                    </m:r>
                  </m:e>
                  <m:sub>
                    <m:r>
                      <m:t>C</m:t>
                    </m:r>
                    <m:r>
                      <m:t>a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t>O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t>Φ</m:t>
                    </m:r>
                  </m:e>
                  <m:sub>
                    <m:r>
                      <m:t>C</m:t>
                    </m:r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z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K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K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o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K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P</m:t>
                    </m:r>
                  </m:e>
                  <m:sub>
                    <m:r>
                      <m:t>K</m:t>
                    </m:r>
                  </m:sub>
                  <m:sup>
                    <m:r>
                      <m:t>m</m:t>
                    </m:r>
                    <m:r>
                      <m:t>a</m:t>
                    </m:r>
                    <m:r>
                      <m:t>x</m:t>
                    </m:r>
                  </m:sup>
                </m:sSubSup>
                <m:r>
                  <m:rPr>
                    <m:sty m:val="p"/>
                  </m:rPr>
                  <m:t>⋅</m:t>
                </m:r>
                <m:r>
                  <m:t>H</m:t>
                </m:r>
                <m:r>
                  <m:t>i</m:t>
                </m:r>
                <m:r>
                  <m:t>l</m:t>
                </m:r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Sup>
                      <m:e>
                        <m:r>
                          <m:t>I</m:t>
                        </m:r>
                      </m:e>
                      <m:sub>
                        <m:r>
                          <m:t>C</m:t>
                        </m:r>
                        <m:r>
                          <m:t>a</m:t>
                        </m:r>
                      </m:sub>
                      <m:sup>
                        <m:r>
                          <m:t>h</m:t>
                        </m:r>
                        <m:r>
                          <m:t>a</m:t>
                        </m:r>
                        <m:r>
                          <m:t>l</m:t>
                        </m:r>
                        <m:r>
                          <m:t>f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  <m:sSubSup>
                      <m:e>
                        <m:r>
                          <m:t>I</m:t>
                        </m:r>
                      </m:e>
                      <m:sub>
                        <m:r>
                          <m:t>C</m:t>
                        </m:r>
                        <m:r>
                          <m:t>a</m:t>
                        </m:r>
                      </m:sub>
                      <m:sup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</m:e>
                </m:d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rPr>
                        <m:sty m:val="p"/>
                      </m:rPr>
                      <m:t>∞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V</m:t>
                                </m:r>
                              </m:e>
                              <m:sub>
                                <m:r>
                                  <m:t>m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5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/</m:t>
                        </m:r>
                        <m:r>
                          <m:t>7.5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0.5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V</m:t>
                                </m:r>
                              </m:e>
                              <m:sub>
                                <m:r>
                                  <m:t>m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21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</m:mr>
            <m:mr>
              <m:e>
                <m:sSub>
                  <m:e>
                    <m:r>
                      <m:t>τ</m:t>
                    </m:r>
                  </m:e>
                  <m:sub>
                    <m:r>
                      <m:t>y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20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600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V</m:t>
                                </m:r>
                              </m:e>
                              <m:sub>
                                <m:r>
                                  <m:t>m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30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/</m:t>
                        </m:r>
                        <m:r>
                          <m:t>9.5</m:t>
                        </m:r>
                      </m:sup>
                    </m:sSup>
                  </m:den>
                </m:f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C</m:t>
                        </m:r>
                        <m:r>
                          <m:t>a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y</m:t>
                        </m:r>
                      </m:e>
                      <m:sub>
                        <m:r>
                          <m:rPr>
                            <m:sty m:val="p"/>
                          </m:rPr>
                          <m:t>∞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C</m:t>
                        </m:r>
                        <m:r>
                          <m:t>a</m:t>
                        </m:r>
                      </m:sub>
                    </m:sSub>
                  </m:num>
                  <m:den>
                    <m:sSub>
                      <m:e>
                        <m:r>
                          <m:t>τ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den>
                </m:f>
              </m:e>
            </m:mr>
          </m:m>
        </m:oMath>
      </m:oMathPara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92"/>
        <w:gridCol w:w="1788"/>
        <w:gridCol w:w="1362"/>
        <w:gridCol w:w="35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A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ode transition paramete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ode transition paramete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0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 transition paramete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00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ition rate into open stat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g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000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ition rate into open stat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f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ition rate into open stat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g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ition rate into open stat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a</m:t>
                  </m:r>
                </m:sub>
                <m:sup>
                  <m:r>
                    <m:t>L</m:t>
                  </m:r>
                  <m:r>
                    <m:t>C</m:t>
                  </m:r>
                  <m:r>
                    <m:t>C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.24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c</m:t>
              </m:r>
              <m:r>
                <m:t>m</m:t>
              </m:r>
              <m:r>
                <m:rPr>
                  <m:sty m:val="p"/>
                </m:rPr>
                <m:t>/</m:t>
              </m:r>
              <m:r>
                <m:t>s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L-type Ca2+ channel permeability to Ca2+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P</m:t>
                  </m:r>
                </m:e>
                <m:sub>
                  <m:r>
                    <m:t>K</m:t>
                  </m:r>
                </m:sub>
                <m:sup>
                  <m:r>
                    <m:t>L</m:t>
                  </m:r>
                  <m:r>
                    <m:t>C</m:t>
                  </m:r>
                  <m:r>
                    <m:t>C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.11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c</m:t>
              </m:r>
              <m:r>
                <m:t>m</m:t>
              </m:r>
              <m:r>
                <m:rPr>
                  <m:sty m:val="p"/>
                </m:rPr>
                <m:t>/</m:t>
              </m:r>
              <m:r>
                <m:t>s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L-type Ca2+ channel permeability to K+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I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h</m:t>
                  </m:r>
                  <m:r>
                    <m:t>a</m:t>
                  </m:r>
                  <m:r>
                    <m:t>l</m:t>
                  </m:r>
                  <m:r>
                    <m:t>f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r>
                <m:t>0.458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μ</m:t>
              </m:r>
              <m:r>
                <m:t>A</m:t>
              </m:r>
              <m:r>
                <m:t> </m:t>
              </m:r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ICa level that reduces equation Pk by half</w:t>
            </w:r>
          </w:p>
        </w:tc>
      </w:tr>
    </w:tbl>
    <w:bookmarkEnd w:id="22"/>
    <w:bookmarkStart w:id="24" w:name="Xfbe56be2d92cb7ebaab08722fa19dc3ff72ad13"/>
    <w:p>
      <w:pPr>
        <w:pStyle w:val="Heading2"/>
      </w:pPr>
      <w:r>
        <w:t xml:space="preserve">Ryanodine receptor (calcium release, Jrel)</w:t>
      </w:r>
      <w:r>
        <w:rPr>
          <w:rStyle w:val="FootnoteReference"/>
        </w:rPr>
        <w:footnoteReference w:id="23"/>
      </w:r>
    </w:p>
    <w:p>
      <w:pPr>
        <w:pStyle w:val="BodyText"/>
      </w:pPr>
      <w:r>
        <w:t xml:space="preserve">With optimization from Plank et al. (2008)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C</m:t>
                    </m:r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O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O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C</m:t>
                    </m:r>
                    <m:r>
                      <m:t>2</m:t>
                    </m:r>
                  </m:sub>
                </m:sSub>
              </m:e>
            </m:mr>
            <m:mr>
              <m:e/>
            </m:mr>
            <m:mr>
              <m:e>
                <m:r>
                  <m:t>I</m:t>
                </m:r>
                <m:r>
                  <m:t>f</m:t>
                </m:r>
                <m:r>
                  <m:t> 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C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e>
                  <m:sub>
                    <m:r>
                      <m:t>s</m:t>
                    </m:r>
                    <m:r>
                      <m:t>s</m:t>
                    </m:r>
                  </m:sub>
                </m:sSub>
              </m:e>
              <m:e>
                <m:r>
                  <m:rPr>
                    <m:sty m:val="p"/>
                  </m:rPr>
                  <m:t>≥</m:t>
                </m:r>
                <m:sSubSup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C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e>
                  <m:sub>
                    <m:r>
                      <m:t>s</m:t>
                    </m:r>
                    <m:r>
                      <m:t>s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  <m:r>
                  <m:rPr>
                    <m:sty m:val="p"/>
                  </m:rPr>
                  <m:t>:</m:t>
                </m:r>
              </m:e>
            </m:m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O</m:t>
                    </m:r>
                    <m:r>
                      <m:t>1</m:t>
                    </m:r>
                  </m:sub>
                </m:sSub>
              </m:e>
              <m:e>
                <m:box>
                  <m:boxPr>
                    <m:opEmu m:val="1"/>
                  </m:boxPr>
                  <m:e>
                    <m:r>
                      <m:rPr>
                        <m:sty m:val="p"/>
                      </m:rPr>
                      <m:t>:=</m:t>
                    </m:r>
                  </m:e>
                </m:box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O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C</m:t>
                        </m:r>
                        <m:r>
                          <m:t>1</m:t>
                        </m:r>
                      </m:sub>
                    </m:sSub>
                  </m:e>
                </m:d>
                <m:r>
                  <m:t>H</m:t>
                </m:r>
                <m:r>
                  <m:t>i</m:t>
                </m:r>
                <m:r>
                  <m:t>l</m:t>
                </m:r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a</m:t>
                        </m:r>
                      </m:sub>
                      <m:sup>
                        <m:r>
                          <m:rPr>
                            <m:sty m:val="p"/>
                          </m:rPr>
                          <m:t>+</m:t>
                        </m:r>
                      </m:sup>
                    </m:sSubSup>
                    <m:sSubSup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  <m:sSup>
                              <m:e>
                                <m:r>
                                  <m:t>a</m:t>
                                </m:r>
                              </m:e>
                              <m:sup>
                                <m:r>
                                  <m:t>2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s</m:t>
                        </m:r>
                        <m:r>
                          <m:t>s</m:t>
                        </m:r>
                      </m:sub>
                      <m:sup>
                        <m:r>
                          <m:t>n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a</m:t>
                        </m:r>
                      </m:sub>
                      <m:sup>
                        <m:r>
                          <m:rPr>
                            <m:sty m:val="p"/>
                          </m:rPr>
                          <m:t>−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</m:e>
                </m:d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o</m:t>
                    </m:r>
                    <m:r>
                      <m:t>1</m:t>
                    </m:r>
                    <m:r>
                      <m:t>c</m:t>
                    </m:r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r>
                  <m:t>I</m:t>
                </m:r>
                <m:r>
                  <m:t>f</m:t>
                </m:r>
                <m:r>
                  <m:t> 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C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e>
                  <m:sub>
                    <m:r>
                      <m:t>s</m:t>
                    </m:r>
                    <m:r>
                      <m:t>s</m:t>
                    </m:r>
                  </m:sub>
                </m:sSub>
              </m:e>
              <m:e>
                <m:r>
                  <m:rPr>
                    <m:sty m:val="p"/>
                  </m:rPr>
                  <m:t>&lt;</m:t>
                </m:r>
                <m:sSubSup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C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e>
                  <m:sub>
                    <m:r>
                      <m:t>s</m:t>
                    </m:r>
                    <m:r>
                      <m:t>s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  <m:r>
                  <m:rPr>
                    <m:sty m:val="p"/>
                  </m:rPr>
                  <m:t>:</m:t>
                </m:r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o</m:t>
                    </m:r>
                    <m:r>
                      <m:t>1</m:t>
                    </m:r>
                    <m:r>
                      <m:t>c</m:t>
                    </m:r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sSubSup>
                  <m:e>
                    <m:r>
                      <m:t>k</m:t>
                    </m:r>
                  </m:e>
                  <m:sub>
                    <m:r>
                      <m:t>a</m:t>
                    </m:r>
                  </m:sub>
                  <m:sup>
                    <m:r>
                      <m:rPr>
                        <m:sty m:val="p"/>
                      </m:rPr>
                      <m:t>−</m:t>
                    </m:r>
                  </m:sup>
                </m:sSubSup>
                <m:sSub>
                  <m:e>
                    <m:r>
                      <m:t>P</m:t>
                    </m:r>
                  </m:e>
                  <m:sub>
                    <m:r>
                      <m:t>O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Sup>
                  <m:e>
                    <m:r>
                      <m:t>k</m:t>
                    </m:r>
                  </m:e>
                  <m:sub>
                    <m:r>
                      <m:t>a</m:t>
                    </m:r>
                  </m:sub>
                  <m:sup>
                    <m:r>
                      <m:rPr>
                        <m:sty m:val="p"/>
                      </m:rPr>
                      <m:t>+</m:t>
                    </m:r>
                  </m:sup>
                </m:sSubSup>
                <m:sSubSup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C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e>
                  <m:sub>
                    <m:r>
                      <m:t>s</m:t>
                    </m:r>
                    <m:r>
                      <m:t>s</m:t>
                    </m:r>
                  </m:sub>
                  <m:sup>
                    <m:r>
                      <m:t>n</m:t>
                    </m:r>
                  </m:sup>
                </m:sSubSup>
                <m:sSub>
                  <m:e>
                    <m:r>
                      <m:t>P</m:t>
                    </m:r>
                  </m:e>
                  <m:sub>
                    <m:r>
                      <m:t>C</m:t>
                    </m:r>
                    <m:r>
                      <m:t>1</m:t>
                    </m:r>
                  </m:sub>
                </m:sSub>
              </m:e>
            </m:mr>
            <m:mr>
              <m:e/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o</m:t>
                    </m:r>
                    <m:r>
                      <m:t>1</m:t>
                    </m:r>
                    <m:r>
                      <m:t>o</m:t>
                    </m:r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k</m:t>
                    </m:r>
                  </m:e>
                  <m:sub>
                    <m:r>
                      <m:t>b</m:t>
                    </m:r>
                  </m:sub>
                  <m:sup>
                    <m:r>
                      <m:rPr>
                        <m:sty m:val="p"/>
                      </m:rPr>
                      <m:t>+</m:t>
                    </m:r>
                  </m:sup>
                </m:sSubSup>
                <m:sSubSup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C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e>
                  <m:sub>
                    <m:r>
                      <m:t>s</m:t>
                    </m:r>
                    <m:r>
                      <m:t>s</m:t>
                    </m:r>
                  </m:sub>
                  <m:sup>
                    <m:r>
                      <m:t>m</m:t>
                    </m:r>
                  </m:sup>
                </m:sSubSup>
                <m:sSub>
                  <m:e>
                    <m:r>
                      <m:t>P</m:t>
                    </m:r>
                  </m:e>
                  <m:sub>
                    <m:r>
                      <m:t>O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Sup>
                  <m:e>
                    <m:r>
                      <m:t>k</m:t>
                    </m:r>
                  </m:e>
                  <m:sub>
                    <m:r>
                      <m:t>b</m:t>
                    </m:r>
                  </m:sub>
                  <m:sup>
                    <m:r>
                      <m:rPr>
                        <m:sty m:val="p"/>
                      </m:rPr>
                      <m:t>−</m:t>
                    </m:r>
                  </m:sup>
                </m:sSubSup>
                <m:sSub>
                  <m:e>
                    <m:r>
                      <m:t>P</m:t>
                    </m:r>
                  </m:e>
                  <m:sub>
                    <m:r>
                      <m:t>O</m:t>
                    </m:r>
                    <m:r>
                      <m:t>2</m:t>
                    </m:r>
                  </m:sub>
                </m:sSub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o</m:t>
                    </m:r>
                    <m:r>
                      <m:t>1</m:t>
                    </m:r>
                    <m:r>
                      <m:t>c</m:t>
                    </m:r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k</m:t>
                    </m:r>
                  </m:e>
                  <m:sub>
                    <m:r>
                      <m:t>c</m:t>
                    </m:r>
                  </m:sub>
                  <m:sup>
                    <m:r>
                      <m:rPr>
                        <m:sty m:val="p"/>
                      </m:rPr>
                      <m:t>+</m:t>
                    </m:r>
                  </m:sup>
                </m:sSubSup>
                <m:sSub>
                  <m:e>
                    <m:r>
                      <m:t>P</m:t>
                    </m:r>
                  </m:e>
                  <m:sub>
                    <m:r>
                      <m:t>O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Sup>
                  <m:e>
                    <m:r>
                      <m:t>k</m:t>
                    </m:r>
                  </m:e>
                  <m:sub>
                    <m:r>
                      <m:t>c</m:t>
                    </m:r>
                  </m:sub>
                  <m:sup>
                    <m:r>
                      <m:rPr>
                        <m:sty m:val="p"/>
                      </m:rPr>
                      <m:t>−</m:t>
                    </m:r>
                  </m:sup>
                </m:sSubSup>
                <m:sSub>
                  <m:e>
                    <m:r>
                      <m:t>P</m:t>
                    </m:r>
                  </m:e>
                  <m:sub>
                    <m:r>
                      <m:t>C</m:t>
                    </m:r>
                    <m:r>
                      <m:t>2</m:t>
                    </m:r>
                  </m:sub>
                </m:sSub>
              </m:e>
            </m:mr>
            <m:mr>
              <m:e>
                <m:acc>
                  <m:accPr>
                    <m:chr m:val="̇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O</m:t>
                        </m:r>
                        <m:r>
                          <m:t>1</m:t>
                        </m:r>
                      </m:sub>
                    </m:sSub>
                  </m:e>
                </m:acc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o</m:t>
                    </m:r>
                    <m:r>
                      <m:t>1</m:t>
                    </m:r>
                    <m:r>
                      <m:t>c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o</m:t>
                    </m:r>
                    <m:r>
                      <m:t>1</m:t>
                    </m:r>
                    <m:r>
                      <m:t>o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o</m:t>
                    </m:r>
                    <m:r>
                      <m:t>1</m:t>
                    </m:r>
                    <m:r>
                      <m:t>c</m:t>
                    </m:r>
                    <m:r>
                      <m:t>2</m:t>
                    </m:r>
                  </m:sub>
                </m:sSub>
              </m:e>
            </m:mr>
            <m:mr>
              <m:e>
                <m:acc>
                  <m:accPr>
                    <m:chr m:val="̇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O</m:t>
                        </m:r>
                        <m:r>
                          <m:t>2</m:t>
                        </m:r>
                      </m:sub>
                    </m:sSub>
                  </m:e>
                </m:acc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o</m:t>
                    </m:r>
                    <m:r>
                      <m:t>1</m:t>
                    </m:r>
                    <m:r>
                      <m:t>o</m:t>
                    </m:r>
                    <m:r>
                      <m:t>2</m:t>
                    </m:r>
                  </m:sub>
                </m:sSub>
              </m:e>
            </m:mr>
            <m:mr>
              <m:e>
                <m:acc>
                  <m:accPr>
                    <m:chr m:val="̇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C</m:t>
                        </m:r>
                        <m:r>
                          <m:t>2</m:t>
                        </m:r>
                      </m:sub>
                    </m:sSub>
                  </m:e>
                </m:acc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o</m:t>
                    </m:r>
                    <m:r>
                      <m:t>1</m:t>
                    </m:r>
                    <m:r>
                      <m:t>c</m:t>
                    </m:r>
                    <m:r>
                      <m:t>2</m:t>
                    </m:r>
                  </m:sub>
                </m:sSub>
              </m:e>
            </m:m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r</m:t>
                    </m:r>
                    <m:r>
                      <m:t>e</m:t>
                    </m:r>
                    <m:r>
                      <m:t>l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r</m:t>
                    </m:r>
                  </m:e>
                  <m:sub>
                    <m:r>
                      <m:t>r</m:t>
                    </m:r>
                    <m:r>
                      <m:t>y</m:t>
                    </m:r>
                    <m:r>
                      <m:t>r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O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O</m:t>
                        </m:r>
                        <m:r>
                          <m:t>2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  <m:sSup>
                              <m:e>
                                <m:r>
                                  <m:t>a</m:t>
                                </m:r>
                              </m:e>
                              <m:sup>
                                <m:r>
                                  <m:t>2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J</m:t>
                        </m:r>
                        <m:r>
                          <m:t>S</m:t>
                        </m:r>
                        <m:r>
                          <m:t>R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  <m:sSup>
                              <m:e>
                                <m:r>
                                  <m:t>a</m:t>
                                </m:r>
                              </m:e>
                              <m:sup>
                                <m:r>
                                  <m:t>2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s</m:t>
                        </m:r>
                        <m:r>
                          <m:t>s</m:t>
                        </m:r>
                      </m:sub>
                    </m:sSub>
                  </m:e>
                </m:d>
              </m:e>
            </m:mr>
          </m:m>
        </m:oMath>
      </m:oMathPara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50"/>
        <w:gridCol w:w="2323"/>
        <w:gridCol w:w="2006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600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yR flux channel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operativity paramete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m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operativity paramete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a</m:t>
                  </m:r>
                </m:sub>
                <m:sup>
                  <m:r>
                    <m:rPr>
                      <m:sty m:val="p"/>
                    </m:rPr>
                    <m:t>+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$1.215</w:t>
            </w:r>
            <w:r>
              <w:t xml:space="preserve"> </w:t>
            </w:r>
            <w:r>
              <w:t xml:space="preserve">^{13} $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rPr>
                      <m:nor/>
                      <m:sty m:val="p"/>
                    </m:rPr>
                    <m:t>Hz mM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yR rate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a</m:t>
                  </m:r>
                </m:sub>
                <m:sup>
                  <m:r>
                    <m:rPr>
                      <m:sty m:val="p"/>
                    </m:rPr>
                    <m:t>−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76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Hz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yR rate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b</m:t>
                  </m:r>
                </m:sub>
                <m:sup>
                  <m:r>
                    <m:rPr>
                      <m:sty m:val="p"/>
                    </m:rPr>
                    <m:t>+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$4.05</w:t>
            </w:r>
            <w:r>
              <w:t xml:space="preserve"> </w:t>
            </w:r>
            <w:r>
              <w:t xml:space="preserve">^{6} $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rPr>
                      <m:nor/>
                      <m:sty m:val="p"/>
                    </m:rPr>
                    <m:t>Hz mM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yR rate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b</m:t>
                  </m:r>
                </m:sub>
                <m:sup>
                  <m:r>
                    <m:rPr>
                      <m:sty m:val="p"/>
                    </m:rPr>
                    <m:t>−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93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Hz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yR rate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c</m:t>
                  </m:r>
                </m:sub>
                <m:sup>
                  <m:r>
                    <m:rPr>
                      <m:sty m:val="p"/>
                    </m:rPr>
                    <m:t>+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0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Hz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yR rate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c</m:t>
                  </m:r>
                </m:sub>
                <m:sup>
                  <m:r>
                    <m:rPr>
                      <m:sty m:val="p"/>
                    </m:rPr>
                    <m:t>−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8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Hz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yR rate constant</w:t>
            </w:r>
          </w:p>
        </w:tc>
      </w:tr>
    </w:tbl>
    <w:bookmarkEnd w:id="24"/>
    <w:bookmarkStart w:id="26" w:name="X134250f3757c35031358338d5df4ed39e399166"/>
    <w:p>
      <w:pPr>
        <w:pStyle w:val="Heading2"/>
      </w:pPr>
      <w:r>
        <w:t xml:space="preserve">Plama membrane calcium ATPase (PMCA) current (IpCa)</w:t>
      </w:r>
      <w:r>
        <w:rPr>
          <w:rStyle w:val="FootnoteReference"/>
        </w:rPr>
        <w:footnoteReference w:id="25"/>
      </w:r>
    </w:p>
    <w:p>
      <w:pPr>
        <w:pStyle w:val="BodyText"/>
      </w:pPr>
      <w:r>
        <w:t xml:space="preserve">Modified rate expression incorporating the ATP-dependence of pump activity.</w:t>
      </w:r>
      <w:r>
        <w:t xml:space="preserve"> </w:t>
      </w:r>
      <w:r>
        <w:t xml:space="preserve">Plama membrane calcium ATPase (PMCA) rate exhibits two different K0.5 values for ATP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A</m:t>
                    </m:r>
                    <m:r>
                      <m:t>T</m:t>
                    </m:r>
                    <m:r>
                      <m:t>P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H</m:t>
                </m:r>
                <m:r>
                  <m:t>i</m:t>
                </m:r>
                <m:r>
                  <m:t>l</m:t>
                </m:r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  <m:r>
                              <m:t>T</m:t>
                            </m:r>
                            <m:r>
                              <m:t>P</m:t>
                            </m:r>
                          </m:e>
                        </m:d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H</m:t>
                    </m:r>
                    <m:r>
                      <m:t>i</m:t>
                    </m:r>
                    <m:r>
                      <m:t>l</m:t>
                    </m:r>
                    <m:r>
                      <m:t>l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A</m:t>
                            </m:r>
                            <m:r>
                              <m:t>D</m:t>
                            </m:r>
                            <m:r>
                              <m:t>P</m:t>
                            </m:r>
                          </m:sub>
                          <m:sup>
                            <m:r>
                              <m:t>P</m:t>
                            </m:r>
                            <m:r>
                              <m:t>M</m:t>
                            </m:r>
                            <m:r>
                              <m:t>C</m:t>
                            </m:r>
                            <m:r>
                              <m:t>A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d>
                              <m:dPr>
                                <m:begChr m:val="["/>
                                <m:endChr m:val="]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  <m:r>
                                  <m:t>D</m:t>
                                </m:r>
                                <m:r>
                                  <m:t>P</m:t>
                                </m:r>
                              </m:e>
                            </m:d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M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A</m:t>
                        </m:r>
                        <m:r>
                          <m:t>T</m:t>
                        </m:r>
                        <m:r>
                          <m:t>P</m:t>
                        </m:r>
                      </m:sub>
                      <m:sup>
                        <m:r>
                          <m:t>P</m:t>
                        </m:r>
                        <m:r>
                          <m:t>M</m:t>
                        </m:r>
                        <m:r>
                          <m:t>C</m:t>
                        </m:r>
                        <m:r>
                          <m:t>A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H</m:t>
                </m:r>
                <m:r>
                  <m:t>i</m:t>
                </m:r>
                <m:r>
                  <m:t>l</m:t>
                </m:r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  <m:r>
                              <m:t>T</m:t>
                            </m:r>
                            <m:r>
                              <m:t>P</m:t>
                            </m:r>
                          </m:e>
                        </m:d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M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A</m:t>
                        </m:r>
                        <m:r>
                          <m:t>T</m:t>
                        </m:r>
                        <m:r>
                          <m:t>P</m:t>
                        </m:r>
                      </m:sub>
                      <m:sup>
                        <m:r>
                          <m:t>P</m:t>
                        </m:r>
                        <m:r>
                          <m:t>M</m:t>
                        </m:r>
                        <m:r>
                          <m:t>C</m:t>
                        </m:r>
                        <m:r>
                          <m:t>A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</m:e>
                </m:d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C</m:t>
                    </m:r>
                    <m:r>
                      <m:t>a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H</m:t>
                </m:r>
                <m:r>
                  <m:t>i</m:t>
                </m:r>
                <m:r>
                  <m:t>l</m:t>
                </m:r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  <m:sSup>
                              <m:e>
                                <m:r>
                                  <m:t>a</m:t>
                                </m:r>
                              </m:e>
                              <m:sup>
                                <m:r>
                                  <m:t>2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M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C</m:t>
                        </m:r>
                        <m:r>
                          <m:t>a</m:t>
                        </m:r>
                      </m:sub>
                      <m:sup>
                        <m:r>
                          <m:t>P</m:t>
                        </m:r>
                        <m:r>
                          <m:t>M</m:t>
                        </m:r>
                        <m:r>
                          <m:t>C</m:t>
                        </m:r>
                        <m:r>
                          <m:t>A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</m:e>
                </m:d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p</m:t>
                    </m:r>
                    <m:r>
                      <m:t>C</m:t>
                    </m:r>
                    <m:r>
                      <m:t>a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I</m:t>
                    </m:r>
                  </m:e>
                  <m:sub>
                    <m:r>
                      <m:t>m</m:t>
                    </m:r>
                    <m:r>
                      <m:t>a</m:t>
                    </m:r>
                    <m:r>
                      <m:t>x</m:t>
                    </m:r>
                  </m:sub>
                  <m:sup>
                    <m:r>
                      <m:t>P</m:t>
                    </m:r>
                    <m:r>
                      <m:t>M</m:t>
                    </m:r>
                    <m:r>
                      <m:t>C</m:t>
                    </m:r>
                    <m:r>
                      <m:t>A</m:t>
                    </m:r>
                  </m:sup>
                </m:sSubSup>
                <m:r>
                  <m:rPr>
                    <m:sty m:val="p"/>
                  </m:rPr>
                  <m:t>⋅</m:t>
                </m:r>
                <m:sSub>
                  <m:e>
                    <m:r>
                      <m:t>f</m:t>
                    </m:r>
                  </m:e>
                  <m:sub>
                    <m:r>
                      <m:t>C</m:t>
                    </m:r>
                    <m:r>
                      <m:t>a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f</m:t>
                    </m:r>
                  </m:e>
                  <m:sub>
                    <m:r>
                      <m:t>A</m:t>
                    </m:r>
                    <m:r>
                      <m:t>T</m:t>
                    </m:r>
                    <m:r>
                      <m:t>P</m:t>
                    </m:r>
                  </m:sub>
                </m:sSub>
              </m:e>
            </m:mr>
          </m:m>
        </m:oMath>
      </m:oMathPara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70"/>
        <w:gridCol w:w="523"/>
        <w:gridCol w:w="1569"/>
        <w:gridCol w:w="455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I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  <m:sup>
                  <m:r>
                    <m:t>P</m:t>
                  </m:r>
                  <m:r>
                    <m:t>M</m:t>
                  </m:r>
                  <m:r>
                    <m:t>C</m:t>
                  </m:r>
                  <m:r>
                    <m:t>A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7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μ</m:t>
              </m:r>
              <m:r>
                <m:t>A</m:t>
              </m:r>
              <m:r>
                <m:rPr>
                  <m:sty m:val="p"/>
                </m:rPr>
                <m:t>⋅</m:t>
              </m:r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aximum sarcolemmal Ca2+ pump curre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</m:sub>
                <m:sup>
                  <m:r>
                    <m:t>P</m:t>
                  </m:r>
                  <m:r>
                    <m:t>M</m:t>
                  </m:r>
                  <m:r>
                    <m:t>C</m:t>
                  </m:r>
                  <m:r>
                    <m:t>A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μ</m:t>
              </m:r>
              <m:r>
                <m:t>M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Ca2+ half-saturation constant for sarcolemmal Ca2+ pump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A</m:t>
                  </m:r>
                  <m:r>
                    <m:t>T</m:t>
                  </m:r>
                  <m:r>
                    <m:t>P</m:t>
                  </m:r>
                  <m:r>
                    <m:t>1</m:t>
                  </m:r>
                </m:sub>
                <m:sup>
                  <m:r>
                    <m:t>P</m:t>
                  </m:r>
                  <m:r>
                    <m:t>M</m:t>
                  </m:r>
                  <m:r>
                    <m:t>C</m:t>
                  </m:r>
                  <m:r>
                    <m:t>A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1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t>M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First ATP half-saturation constant for sarcolemmal Ca2+ pump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A</m:t>
                  </m:r>
                  <m:r>
                    <m:t>T</m:t>
                  </m:r>
                  <m:r>
                    <m:t>P</m:t>
                  </m:r>
                  <m:r>
                    <m:t>2</m:t>
                  </m:r>
                </m:sub>
                <m:sup>
                  <m:r>
                    <m:t>P</m:t>
                  </m:r>
                  <m:r>
                    <m:t>M</m:t>
                  </m:r>
                  <m:r>
                    <m:t>C</m:t>
                  </m:r>
                  <m:r>
                    <m:t>A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t>M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Second ATP half-saturation constant for sarcolemmal Ca2+ pump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A</m:t>
                  </m:r>
                  <m:r>
                    <m:t>D</m:t>
                  </m:r>
                  <m:r>
                    <m:t>P</m:t>
                  </m:r>
                </m:sub>
                <m:sup>
                  <m:r>
                    <m:t>P</m:t>
                  </m:r>
                  <m:r>
                    <m:t>M</m:t>
                  </m:r>
                  <m:r>
                    <m:t>C</m:t>
                  </m:r>
                  <m:r>
                    <m:t>A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.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t>M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ADP inhibition constant for sarcolemmal Ca2+ pump</w:t>
            </w:r>
          </w:p>
        </w:tc>
      </w:tr>
    </w:tbl>
    <w:bookmarkEnd w:id="26"/>
    <w:bookmarkStart w:id="28" w:name="serca-calcium-pump-jupcortassa2006"/>
    <w:p>
      <w:pPr>
        <w:pStyle w:val="Heading2"/>
      </w:pPr>
      <w:r>
        <w:t xml:space="preserve">SERCA calcium pump (Jup)</w:t>
      </w:r>
      <w:r>
        <w:rPr>
          <w:rStyle w:val="FootnoteReference"/>
        </w:rPr>
        <w:footnoteReference w:id="27"/>
      </w:r>
    </w:p>
    <w:p>
      <w:pPr>
        <w:pStyle w:val="BodyText"/>
      </w:pPr>
      <w:r>
        <w:t xml:space="preserve">Michaelis-Menten dependence of enzyme activity with respect to ATP and mixed-type inhibition of the enzyme by ADP.</w:t>
      </w:r>
    </w:p>
    <w:p>
      <w:pPr>
        <w:pStyle w:val="BodyText"/>
      </w:pPr>
      <w:r>
        <w:t xml:space="preserve">Reversible during diastole (low cytoplasmic calcium)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u</m:t>
                    </m:r>
                    <m:r>
                      <m:t>p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Sup>
                      <m:e>
                        <m:r>
                          <m:t>V</m:t>
                        </m:r>
                      </m:e>
                      <m:sub>
                        <m:r>
                          <m:t>f</m:t>
                        </m:r>
                      </m:sub>
                      <m:sup>
                        <m:r>
                          <m:t>u</m:t>
                        </m:r>
                        <m:r>
                          <m:t>p</m:t>
                        </m:r>
                      </m:sup>
                    </m:sSubSup>
                    <m:sSub>
                      <m:e>
                        <m:r>
                          <m:t>f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V</m:t>
                        </m:r>
                      </m:e>
                      <m:sub>
                        <m:r>
                          <m:t>r</m:t>
                        </m:r>
                      </m:sub>
                      <m:sup>
                        <m:r>
                          <m:t>u</m:t>
                        </m:r>
                        <m:r>
                          <m:t>p</m:t>
                        </m:r>
                      </m:sup>
                    </m:sSubSup>
                    <m:sSub>
                      <m:e>
                        <m:r>
                          <m:t>r</m:t>
                        </m:r>
                      </m:e>
                      <m:sub>
                        <m:r>
                          <m:t>b</m:t>
                        </m:r>
                      </m:sub>
                    </m:sSub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f</m:t>
                            </m:r>
                          </m:e>
                          <m:sub>
                            <m:r>
                              <m:t>b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t>b</m:t>
                            </m:r>
                          </m:sub>
                        </m:sSub>
                      </m:e>
                    </m:d>
                    <m:sSubSup>
                      <m:e>
                        <m:r>
                          <m:t>f</m:t>
                        </m:r>
                      </m:e>
                      <m:sub>
                        <m:r>
                          <m:t>A</m:t>
                        </m:r>
                        <m:r>
                          <m:t>T</m:t>
                        </m:r>
                        <m:r>
                          <m:t>P</m:t>
                        </m:r>
                      </m:sub>
                      <m:sup>
                        <m:r>
                          <m:t>S</m:t>
                        </m:r>
                        <m:r>
                          <m:t>E</m:t>
                        </m:r>
                        <m:r>
                          <m:t>R</m:t>
                        </m:r>
                        <m:r>
                          <m:t>C</m:t>
                        </m:r>
                        <m:r>
                          <m:t>A</m:t>
                        </m:r>
                      </m:sup>
                    </m:sSubSup>
                  </m:den>
                </m:f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b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sSub>
                              <m:e>
                                <m:d>
                                  <m:dPr>
                                    <m:begChr m:val="["/>
                                    <m:endChr m:val="]"/>
                                    <m:sepChr m:val=""/>
                                    <m:grow/>
                                  </m:dPr>
                                  <m:e>
                                    <m:r>
                                      <m:t>C</m:t>
                                    </m:r>
                                    <m:sSup>
                                      <m:e>
                                        <m:r>
                                          <m:t>a</m:t>
                                        </m:r>
                                      </m:e>
                                      <m:sup>
                                        <m:r>
                                          <m:t>2</m:t>
                                        </m:r>
                                        <m:r>
                                          <m:rPr>
                                            <m:sty m:val="p"/>
                                          </m:rPr>
                                          <m:t>+</m:t>
                                        </m:r>
                                      </m:sup>
                                    </m:sSup>
                                  </m:e>
                                </m:d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num>
                          <m:den>
                            <m:sSub>
                              <m:e>
                                <m:r>
                                  <m:t>K</m:t>
                                </m:r>
                              </m:e>
                              <m:sub>
                                <m:r>
                                  <m:t>f</m:t>
                                </m:r>
                                <m:r>
                                  <m:t>b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  <m:sup>
                    <m:sSub>
                      <m:e>
                        <m:r>
                          <m:t>N</m:t>
                        </m:r>
                      </m:e>
                      <m:sub>
                        <m:r>
                          <m:t>f</m:t>
                        </m:r>
                        <m:r>
                          <m:t>b</m:t>
                        </m:r>
                      </m:sub>
                    </m:sSub>
                  </m:sup>
                </m:sSup>
              </m:e>
            </m:mr>
            <m:mr>
              <m:e>
                <m:sSub>
                  <m:e>
                    <m:r>
                      <m:t>r</m:t>
                    </m:r>
                  </m:e>
                  <m:sub>
                    <m:r>
                      <m:t>b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sSub>
                              <m:e>
                                <m:d>
                                  <m:dPr>
                                    <m:begChr m:val="["/>
                                    <m:endChr m:val="]"/>
                                    <m:sepChr m:val=""/>
                                    <m:grow/>
                                  </m:dPr>
                                  <m:e>
                                    <m:r>
                                      <m:t>C</m:t>
                                    </m:r>
                                    <m:sSup>
                                      <m:e>
                                        <m:r>
                                          <m:t>a</m:t>
                                        </m:r>
                                      </m:e>
                                      <m:sup>
                                        <m:r>
                                          <m:t>2</m:t>
                                        </m:r>
                                        <m:r>
                                          <m:rPr>
                                            <m:sty m:val="p"/>
                                          </m:rPr>
                                          <m:t>+</m:t>
                                        </m:r>
                                      </m:sup>
                                    </m:sSup>
                                  </m:e>
                                </m:d>
                              </m:e>
                              <m:sub>
                                <m:r>
                                  <m:t>N</m:t>
                                </m:r>
                                <m:r>
                                  <m:t>S</m:t>
                                </m:r>
                                <m:r>
                                  <m:t>R</m:t>
                                </m:r>
                              </m:sub>
                            </m:sSub>
                          </m:num>
                          <m:den>
                            <m:sSub>
                              <m:e>
                                <m:r>
                                  <m:t>K</m:t>
                                </m:r>
                              </m:e>
                              <m:sub>
                                <m:r>
                                  <m:t>r</m:t>
                                </m:r>
                                <m:r>
                                  <m:t>b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  <m:sup>
                    <m:sSub>
                      <m:e>
                        <m:r>
                          <m:t>N</m:t>
                        </m:r>
                      </m:e>
                      <m:sub>
                        <m:r>
                          <m:t>r</m:t>
                        </m:r>
                        <m:r>
                          <m:t>b</m:t>
                        </m:r>
                      </m:sub>
                    </m:sSub>
                  </m:sup>
                </m:sSup>
              </m:e>
            </m:mr>
            <m:mr>
              <m:e>
                <m:sSubSup>
                  <m:e>
                    <m:r>
                      <m:t>f</m:t>
                    </m:r>
                  </m:e>
                  <m:sub>
                    <m:r>
                      <m:t>A</m:t>
                    </m:r>
                    <m:r>
                      <m:t>T</m:t>
                    </m:r>
                    <m:r>
                      <m:t>P</m:t>
                    </m:r>
                  </m:sub>
                  <m:sup>
                    <m:r>
                      <m:t>S</m:t>
                    </m:r>
                    <m:r>
                      <m:t>E</m:t>
                    </m:r>
                    <m:r>
                      <m:t>R</m:t>
                    </m:r>
                    <m:r>
                      <m:t>C</m:t>
                    </m:r>
                    <m:r>
                      <m:t>A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K</m:t>
                    </m:r>
                  </m:e>
                  <m:sub>
                    <m:r>
                      <m:t>m</m:t>
                    </m:r>
                    <m:r>
                      <m:rPr>
                        <m:sty m:val="p"/>
                      </m:rPr>
                      <m:t>,</m:t>
                    </m:r>
                    <m:r>
                      <m:t>u</m:t>
                    </m:r>
                    <m:r>
                      <m:t>p</m:t>
                    </m:r>
                  </m:sub>
                  <m:sup>
                    <m:r>
                      <m:t>A</m:t>
                    </m:r>
                    <m:r>
                      <m:t>T</m:t>
                    </m:r>
                    <m:r>
                      <m:t>P</m:t>
                    </m:r>
                  </m:sup>
                </m:sSubSup>
                <m:r>
                  <m:rPr>
                    <m:sty m:val="p"/>
                  </m:rPr>
                  <m:t>/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  <m:r>
                              <m:t>T</m:t>
                            </m:r>
                            <m:r>
                              <m:t>P</m:t>
                            </m:r>
                          </m:e>
                        </m:d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H</m:t>
                    </m:r>
                    <m:r>
                      <m:t>i</m:t>
                    </m:r>
                    <m:r>
                      <m:t>l</m:t>
                    </m:r>
                    <m:r>
                      <m:t>l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u</m:t>
                            </m:r>
                            <m:r>
                              <m:t>p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d>
                              <m:dPr>
                                <m:begChr m:val="["/>
                                <m:endChr m:val="]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  <m:r>
                                  <m:t>D</m:t>
                                </m:r>
                                <m:r>
                                  <m:t>P</m:t>
                                </m:r>
                              </m:e>
                            </m:d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r>
                          <m:t>1</m:t>
                        </m:r>
                      </m:e>
                    </m:d>
                  </m:e>
                </m:d>
                <m:r>
                  <m:rPr>
                    <m:sty m:val="p"/>
                  </m:rPr>
                  <m:t>+</m:t>
                </m:r>
                <m:r>
                  <m:t>H</m:t>
                </m:r>
                <m:r>
                  <m:t>i</m:t>
                </m:r>
                <m:r>
                  <m:t>l</m:t>
                </m:r>
                <m:r>
                  <m:t>l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u</m:t>
                            </m:r>
                            <m:r>
                              <m:t>p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d>
                              <m:dPr>
                                <m:begChr m:val="["/>
                                <m:endChr m:val="]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  <m:r>
                                  <m:t>D</m:t>
                                </m:r>
                                <m:r>
                                  <m:t>P</m:t>
                                </m:r>
                              </m:e>
                            </m:d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mr>
          </m:m>
        </m:oMath>
      </m:oMathPara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31"/>
        <w:gridCol w:w="869"/>
        <w:gridCol w:w="676"/>
        <w:gridCol w:w="44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V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f</m:t>
                  </m:r>
                </m:sub>
                <m:sup>
                  <m:r>
                    <m:t>S</m:t>
                  </m:r>
                  <m:r>
                    <m:t>E</m:t>
                  </m:r>
                  <m:r>
                    <m:t>R</m:t>
                  </m:r>
                  <m:r>
                    <m:t>C</m:t>
                  </m:r>
                  <m:r>
                    <m:t>A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989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t>M</m:t>
              </m:r>
              <m:r>
                <m:rPr>
                  <m:sty m:val="p"/>
                </m:rPr>
                <m:t>/</m:t>
              </m:r>
              <m:r>
                <m:t>s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SERCA forward rate paramete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V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b</m:t>
                  </m:r>
                </m:sub>
                <m:sup>
                  <m:r>
                    <m:t>S</m:t>
                  </m:r>
                  <m:r>
                    <m:t>E</m:t>
                  </m:r>
                  <m:r>
                    <m:t>R</m:t>
                  </m:r>
                  <m:r>
                    <m:t>C</m:t>
                  </m:r>
                  <m:r>
                    <m:t>A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179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t>M</m:t>
              </m:r>
              <m:r>
                <m:rPr>
                  <m:sty m:val="p"/>
                </m:rPr>
                <m:t>/</m:t>
              </m:r>
              <m:r>
                <m:t>s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SERCA reverse rate paramete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f</m:t>
                  </m:r>
                </m:sub>
                <m:sup>
                  <m:r>
                    <m:t>S</m:t>
                  </m:r>
                  <m:r>
                    <m:t>E</m:t>
                  </m:r>
                  <m:r>
                    <m:t>R</m:t>
                  </m:r>
                  <m:r>
                    <m:t>C</m:t>
                  </m:r>
                  <m:r>
                    <m:t>A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μ</m:t>
              </m:r>
              <m:r>
                <m:t>M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Forward Ca2+ half-saturation constant of SERC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r</m:t>
                  </m:r>
                </m:sub>
                <m:sup>
                  <m:r>
                    <m:t>S</m:t>
                  </m:r>
                  <m:r>
                    <m:t>E</m:t>
                  </m:r>
                  <m:r>
                    <m:t>R</m:t>
                  </m:r>
                  <m:r>
                    <m:t>C</m:t>
                  </m:r>
                  <m:r>
                    <m:t>A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.64269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t>M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verse Ca2+ half-saturation constant of SERC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N</m:t>
                  </m:r>
                </m:e>
                <m:sub>
                  <m:r>
                    <m:t>f</m:t>
                  </m:r>
                </m:sub>
                <m:sup>
                  <m:r>
                    <m:t>S</m:t>
                  </m:r>
                  <m:r>
                    <m:t>E</m:t>
                  </m:r>
                  <m:r>
                    <m:t>R</m:t>
                  </m:r>
                  <m:r>
                    <m:t>C</m:t>
                  </m:r>
                  <m:r>
                    <m:t>A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.4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orward cooperativity constant of SERC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N</m:t>
                  </m:r>
                </m:e>
                <m:sub>
                  <m:r>
                    <m:t>r</m:t>
                  </m:r>
                </m:sub>
                <m:sup>
                  <m:r>
                    <m:t>S</m:t>
                  </m:r>
                  <m:r>
                    <m:t>E</m:t>
                  </m:r>
                  <m:r>
                    <m:t>R</m:t>
                  </m:r>
                  <m:r>
                    <m:t>C</m:t>
                  </m:r>
                  <m:r>
                    <m:t>A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.0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verse cooperativity constant of SERC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A</m:t>
                  </m:r>
                  <m:r>
                    <m:t>T</m:t>
                  </m:r>
                  <m:r>
                    <m:t>P</m:t>
                  </m:r>
                </m:sub>
                <m:sup>
                  <m:r>
                    <m:t>S</m:t>
                  </m:r>
                  <m:r>
                    <m:t>E</m:t>
                  </m:r>
                  <m:r>
                    <m:t>R</m:t>
                  </m:r>
                  <m:r>
                    <m:t>C</m:t>
                  </m:r>
                  <m:r>
                    <m:t>A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t>M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ATP half-saturation constant for SERC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A</m:t>
                  </m:r>
                  <m:r>
                    <m:t>D</m:t>
                  </m:r>
                  <m:r>
                    <m:t>P</m:t>
                  </m:r>
                  <m:r>
                    <m:t>1</m:t>
                  </m:r>
                </m:sub>
                <m:sup>
                  <m:r>
                    <m:t>S</m:t>
                  </m:r>
                  <m:r>
                    <m:t>E</m:t>
                  </m:r>
                  <m:r>
                    <m:t>R</m:t>
                  </m:r>
                  <m:r>
                    <m:t>C</m:t>
                  </m:r>
                  <m:r>
                    <m:t>A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t>M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ADP first inhibition constant for SERC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A</m:t>
                  </m:r>
                  <m:r>
                    <m:t>D</m:t>
                  </m:r>
                  <m:r>
                    <m:t>P</m:t>
                  </m:r>
                  <m:r>
                    <m:t>2</m:t>
                  </m:r>
                </m:sub>
                <m:sup>
                  <m:r>
                    <m:t>S</m:t>
                  </m:r>
                  <m:r>
                    <m:t>E</m:t>
                  </m:r>
                  <m:r>
                    <m:t>R</m:t>
                  </m:r>
                  <m:r>
                    <m:t>C</m:t>
                  </m:r>
                  <m:r>
                    <m:t>A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t>M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ADP second inhibition constant for SERCA</w:t>
            </w:r>
          </w:p>
        </w:tc>
      </w:tr>
    </w:tbl>
    <w:bookmarkEnd w:id="28"/>
    <w:bookmarkStart w:id="29" w:name="ca2-transport-and-buffering-parameters"/>
    <w:p>
      <w:pPr>
        <w:pStyle w:val="Heading2"/>
      </w:pPr>
      <w:r>
        <w:t xml:space="preserve">Ca2+ transport and buffering paramet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63"/>
        <w:gridCol w:w="674"/>
        <w:gridCol w:w="1600"/>
        <w:gridCol w:w="43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τ</m:t>
                  </m:r>
                </m:e>
                <m:sub>
                  <m:r>
                    <m:t>t</m:t>
                  </m:r>
                  <m:r>
                    <m:t>r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74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 constant for transfer from subspace to myoplasm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τ</m:t>
                  </m:r>
                </m:e>
                <m:sub>
                  <m:r>
                    <m:t>x</m:t>
                  </m:r>
                  <m:r>
                    <m:t>f</m:t>
                  </m:r>
                  <m:r>
                    <m:t>e</m:t>
                  </m:r>
                  <m:r>
                    <m:t>r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9090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 constant for transfer from NSR to JS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m</m:t>
                  </m:r>
                </m:sub>
                <m:sup>
                  <m:r>
                    <m:t>C</m:t>
                  </m:r>
                  <m:r>
                    <m:t>M</m:t>
                  </m:r>
                  <m:r>
                    <m:t>D</m:t>
                  </m:r>
                  <m:r>
                    <m:t>N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.38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μ</m:t>
              </m:r>
              <m:r>
                <m:t>M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Ca2+ half saturation constant for calmoduli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m</m:t>
                  </m:r>
                </m:sub>
                <m:sup>
                  <m:r>
                    <m:t>C</m:t>
                  </m:r>
                  <m:r>
                    <m:t>S</m:t>
                  </m:r>
                  <m:r>
                    <m:t>Q</m:t>
                  </m:r>
                  <m:r>
                    <m:t>N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8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t>M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Ca2+ half saturation constant for calsequestri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h</m:t>
                  </m:r>
                </m:e>
                <m:sub>
                  <m:r>
                    <m:t>t</m:t>
                  </m:r>
                  <m:r>
                    <m:t>r</m:t>
                  </m:r>
                  <m:r>
                    <m:t>p</m:t>
                  </m:r>
                  <m:r>
                    <m:t>n</m:t>
                  </m:r>
                </m:sub>
                <m:sup>
                  <m:r>
                    <m:rPr>
                      <m:sty m:val="p"/>
                    </m:rPr>
                    <m:t>+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0000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rPr>
                      <m:nor/>
                      <m:sty m:val="p"/>
                    </m:rPr>
                    <m:t>Hz mM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Ca2+ on-rate for troponin high-affinity si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h</m:t>
                  </m:r>
                </m:e>
                <m:sub>
                  <m:r>
                    <m:t>t</m:t>
                  </m:r>
                  <m:r>
                    <m:t>r</m:t>
                  </m:r>
                  <m:r>
                    <m:t>p</m:t>
                  </m:r>
                  <m:r>
                    <m:t>n</m:t>
                  </m:r>
                </m:sub>
                <m:sup>
                  <m:r>
                    <m:rPr>
                      <m:sty m:val="p"/>
                    </m:rPr>
                    <m:t>−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Hz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Ca2+ off-rate for troponin high-affinity si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l</m:t>
                  </m:r>
                </m:e>
                <m:sub>
                  <m:r>
                    <m:t>t</m:t>
                  </m:r>
                  <m:r>
                    <m:t>r</m:t>
                  </m:r>
                  <m:r>
                    <m:t>p</m:t>
                  </m:r>
                  <m:r>
                    <m:t>n</m:t>
                  </m:r>
                </m:sub>
                <m:sup>
                  <m:r>
                    <m:rPr>
                      <m:sty m:val="p"/>
                    </m:rPr>
                    <m:t>+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0000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rPr>
                      <m:nor/>
                      <m:sty m:val="p"/>
                    </m:rPr>
                    <m:t>Hz mM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Ca2+ on-rate for troponin low-affinity si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l</m:t>
                  </m:r>
                </m:e>
                <m:sub>
                  <m:r>
                    <m:t>t</m:t>
                  </m:r>
                  <m:r>
                    <m:t>r</m:t>
                  </m:r>
                  <m:r>
                    <m:t>p</m:t>
                  </m:r>
                  <m:r>
                    <m:t>n</m:t>
                  </m:r>
                </m:sub>
                <m:sup>
                  <m:r>
                    <m:rPr>
                      <m:sty m:val="p"/>
                    </m:rPr>
                    <m:t>−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Hz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Ca2+ off-rate for troponin low-affinity si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Σ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H</m:t>
                  </m:r>
                  <m:r>
                    <m:t>T</m:t>
                  </m:r>
                  <m:r>
                    <m:t>R</m:t>
                  </m:r>
                  <m:r>
                    <m:t>P</m:t>
                  </m:r>
                  <m:r>
                    <m:t>N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t>M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otal troponin high-affinity si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Σ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L</m:t>
                  </m:r>
                  <m:r>
                    <m:t>T</m:t>
                  </m:r>
                  <m:r>
                    <m:t>R</m:t>
                  </m:r>
                  <m:r>
                    <m:t>P</m:t>
                  </m:r>
                  <m:r>
                    <m:t>N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7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t>M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otal troponin low-affinity si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Σ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C</m:t>
                  </m:r>
                  <m:r>
                    <m:t>M</m:t>
                  </m:r>
                  <m:r>
                    <m:t>D</m:t>
                  </m:r>
                  <m:r>
                    <m:t>N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t>M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otal myoplasmic calmodulin concentra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Σ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C</m:t>
                  </m:r>
                  <m:r>
                    <m:t>Q</m:t>
                  </m:r>
                  <m:r>
                    <m:t>S</m:t>
                  </m:r>
                  <m:r>
                    <m:t>N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t>M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otal NSR calsequestrin concentration</w:t>
            </w:r>
          </w:p>
        </w:tc>
      </w:tr>
    </w:tbl>
    <w:bookmarkEnd w:id="29"/>
    <w:bookmarkStart w:id="30" w:name="ode-for-cytosolic-calcium"/>
    <w:p>
      <w:pPr>
        <w:pStyle w:val="Heading2"/>
      </w:pPr>
      <w:r>
        <w:t xml:space="preserve">ODE for cytosolic calcium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β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H</m:t>
                </m:r>
                <m:r>
                  <m:t>i</m:t>
                </m:r>
                <m:r>
                  <m:t>l</m:t>
                </m:r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Sup>
                              <m:e>
                                <m:r>
                                  <m:t>K</m:t>
                                </m:r>
                              </m:e>
                              <m:sub>
                                <m:r>
                                  <m:t>m</m:t>
                                </m:r>
                              </m:sub>
                              <m:sup>
                                <m:r>
                                  <m:t>C</m:t>
                                </m:r>
                                <m:r>
                                  <m:t>M</m:t>
                                </m:r>
                                <m:r>
                                  <m:t>D</m:t>
                                </m:r>
                                <m:r>
                                  <m:t>N</m:t>
                                </m:r>
                              </m:sup>
                            </m:sSubSup>
                            <m:r>
                              <m:rPr>
                                <m:sty m:val="p"/>
                              </m:rPr>
                              <m:t>+</m:t>
                            </m:r>
                            <m:sSub>
                              <m:e>
                                <m:d>
                                  <m:dPr>
                                    <m:begChr m:val="["/>
                                    <m:endChr m:val="]"/>
                                    <m:sepChr m:val=""/>
                                    <m:grow/>
                                  </m:dPr>
                                  <m:e>
                                    <m:r>
                                      <m:t>C</m:t>
                                    </m:r>
                                    <m:sSup>
                                      <m:e>
                                        <m:r>
                                          <m:t>a</m:t>
                                        </m:r>
                                      </m:e>
                                      <m:sup>
                                        <m:r>
                                          <m:t>2</m:t>
                                        </m:r>
                                        <m:r>
                                          <m:rPr>
                                            <m:sty m:val="p"/>
                                          </m:rPr>
                                          <m:t>+</m:t>
                                        </m:r>
                                      </m:sup>
                                    </m:sSup>
                                  </m:e>
                                </m:d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,</m:t>
                    </m:r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m</m:t>
                        </m:r>
                      </m:sub>
                      <m:sup>
                        <m:r>
                          <m:t>C</m:t>
                        </m:r>
                        <m:r>
                          <m:t>M</m:t>
                        </m:r>
                        <m:r>
                          <m:t>D</m:t>
                        </m:r>
                        <m:r>
                          <m:t>N</m:t>
                        </m:r>
                      </m:sup>
                    </m:sSubSup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  <m:r>
                              <m:t>M</m:t>
                            </m:r>
                            <m:r>
                              <m:t>D</m:t>
                            </m:r>
                            <m:r>
                              <m:t>N</m:t>
                            </m:r>
                          </m:e>
                        </m:d>
                      </m:e>
                      <m:sub>
                        <m:r>
                          <m:t>t</m:t>
                        </m:r>
                        <m:r>
                          <m:t>o</m:t>
                        </m:r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</m:e>
                </m:d>
              </m:e>
            </m:mr>
            <m:mr>
              <m:e>
                <m:sSub>
                  <m:e>
                    <m:r>
                      <m:t>β</m:t>
                    </m:r>
                  </m:e>
                  <m:sub>
                    <m:r>
                      <m:t>S</m:t>
                    </m:r>
                    <m:r>
                      <m:t>R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H</m:t>
                </m:r>
                <m:r>
                  <m:t>i</m:t>
                </m:r>
                <m:r>
                  <m:t>l</m:t>
                </m:r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Sup>
                              <m:e>
                                <m:r>
                                  <m:t>K</m:t>
                                </m:r>
                              </m:e>
                              <m:sub>
                                <m:r>
                                  <m:t>m</m:t>
                                </m:r>
                              </m:sub>
                              <m:sup>
                                <m:r>
                                  <m:t>C</m:t>
                                </m:r>
                                <m:r>
                                  <m:t>S</m:t>
                                </m:r>
                                <m:r>
                                  <m:t>Q</m:t>
                                </m:r>
                                <m:r>
                                  <m:t>N</m:t>
                                </m:r>
                              </m:sup>
                            </m:sSubSup>
                            <m:r>
                              <m:rPr>
                                <m:sty m:val="p"/>
                              </m:rPr>
                              <m:t>+</m:t>
                            </m:r>
                            <m:sSub>
                              <m:e>
                                <m:d>
                                  <m:dPr>
                                    <m:begChr m:val="["/>
                                    <m:endChr m:val="]"/>
                                    <m:sepChr m:val=""/>
                                    <m:grow/>
                                  </m:dPr>
                                  <m:e>
                                    <m:r>
                                      <m:t>C</m:t>
                                    </m:r>
                                    <m:sSup>
                                      <m:e>
                                        <m:r>
                                          <m:t>a</m:t>
                                        </m:r>
                                      </m:e>
                                      <m:sup>
                                        <m:r>
                                          <m:t>2</m:t>
                                        </m:r>
                                        <m:r>
                                          <m:rPr>
                                            <m:sty m:val="p"/>
                                          </m:rPr>
                                          <m:t>+</m:t>
                                        </m:r>
                                      </m:sup>
                                    </m:sSup>
                                  </m:e>
                                </m:d>
                              </m:e>
                              <m:sub>
                                <m:r>
                                  <m:t>S</m:t>
                                </m:r>
                                <m:r>
                                  <m:t>R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,</m:t>
                    </m:r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m</m:t>
                        </m:r>
                      </m:sub>
                      <m:sup>
                        <m:r>
                          <m:t>C</m:t>
                        </m:r>
                        <m:r>
                          <m:t>S</m:t>
                        </m:r>
                        <m:r>
                          <m:t>Q</m:t>
                        </m:r>
                        <m:r>
                          <m:t>N</m:t>
                        </m:r>
                      </m:sup>
                    </m:sSubSup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  <m:r>
                              <m:t>S</m:t>
                            </m:r>
                            <m:r>
                              <m:t>Q</m:t>
                            </m:r>
                            <m:r>
                              <m:t>N</m:t>
                            </m:r>
                          </m:e>
                        </m:d>
                      </m:e>
                      <m:sub>
                        <m:r>
                          <m:t>t</m:t>
                        </m:r>
                        <m:r>
                          <m:t>o</m:t>
                        </m:r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</m:e>
                </m:d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  <m:sSup>
                              <m:e>
                                <m:r>
                                  <m:t>a</m:t>
                                </m:r>
                              </m:e>
                              <m:sup>
                                <m:r>
                                  <m:t>2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i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J</m:t>
                        </m:r>
                      </m:e>
                      <m:sub>
                        <m:r>
                          <m:t>x</m:t>
                        </m:r>
                        <m:r>
                          <m:t>f</m:t>
                        </m:r>
                        <m:r>
                          <m:t>e</m:t>
                        </m:r>
                        <m:r>
                          <m:t>r</m:t>
                        </m:r>
                      </m:sub>
                    </m:sSub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s</m:t>
                            </m:r>
                            <m:r>
                              <m:t>s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y</m:t>
                            </m:r>
                            <m:r>
                              <m:t>o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J</m:t>
                        </m:r>
                      </m:e>
                      <m:sub>
                        <m:r>
                          <m:t>u</m:t>
                        </m:r>
                        <m:r>
                          <m:t>p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J</m:t>
                        </m:r>
                      </m:e>
                      <m:sub>
                        <m:r>
                          <m:t>t</m:t>
                        </m:r>
                        <m:r>
                          <m:t>r</m:t>
                        </m:r>
                        <m:r>
                          <m:t>p</m:t>
                        </m:r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I</m:t>
                            </m:r>
                          </m:e>
                          <m:sub>
                            <m:r>
                              <m:t>C</m:t>
                            </m:r>
                            <m:r>
                              <m:t>a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b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sSub>
                          <m:e>
                            <m:r>
                              <m:t>I</m:t>
                            </m:r>
                          </m:e>
                          <m:sub>
                            <m:r>
                              <m:t>N</m:t>
                            </m:r>
                            <m:r>
                              <m:t>a</m:t>
                            </m:r>
                            <m:r>
                              <m:t>C</m:t>
                            </m:r>
                            <m:r>
                              <m:t>a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I</m:t>
                            </m:r>
                          </m:e>
                          <m:sub>
                            <m:r>
                              <m:t>p</m:t>
                            </m:r>
                            <m:r>
                              <m:t>C</m:t>
                            </m:r>
                            <m:r>
                              <m:t>a</m:t>
                            </m:r>
                          </m:sub>
                        </m:sSub>
                      </m:e>
                    </m:d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c</m:t>
                            </m:r>
                            <m:r>
                              <m:t>a</m:t>
                            </m:r>
                            <m:r>
                              <m:t>p</m:t>
                            </m:r>
                          </m:sub>
                        </m:sSub>
                      </m:num>
                      <m:den>
                        <m:r>
                          <m:t>2</m:t>
                        </m:r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y</m:t>
                            </m:r>
                            <m:r>
                              <m:t>o</m:t>
                            </m:r>
                          </m:sub>
                        </m:sSub>
                        <m:r>
                          <m:t>F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N</m:t>
                            </m:r>
                            <m:r>
                              <m:t>a</m:t>
                            </m:r>
                            <m:r>
                              <m:t>C</m:t>
                            </m:r>
                            <m:r>
                              <m:t>a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u</m:t>
                            </m:r>
                            <m:r>
                              <m:t>n</m:t>
                            </m:r>
                            <m:r>
                              <m:t>i</m:t>
                            </m:r>
                          </m:sub>
                        </m:sSub>
                      </m:e>
                    </m:d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i</m:t>
                            </m:r>
                            <m:r>
                              <m:t>t</m:t>
                            </m:r>
                            <m:r>
                              <m:t>o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y</m:t>
                            </m:r>
                            <m:r>
                              <m:t>o</m:t>
                            </m:r>
                          </m:sub>
                        </m:sSub>
                      </m:den>
                    </m:f>
                  </m:e>
                </m:d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  <m:sSup>
                              <m:e>
                                <m:r>
                                  <m:t>a</m:t>
                                </m:r>
                              </m:e>
                              <m:sup>
                                <m:r>
                                  <m:t>2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S</m:t>
                        </m:r>
                        <m:r>
                          <m:t>R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S</m:t>
                    </m:r>
                    <m:r>
                      <m:t>R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J</m:t>
                        </m:r>
                      </m:e>
                      <m:sub>
                        <m:r>
                          <m:t>u</m:t>
                        </m:r>
                        <m:r>
                          <m:t>p</m:t>
                        </m:r>
                      </m:sub>
                    </m:sSub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y</m:t>
                            </m:r>
                            <m:r>
                              <m:t>o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S</m:t>
                            </m:r>
                            <m:r>
                              <m:t>R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J</m:t>
                        </m:r>
                      </m:e>
                      <m:sub>
                        <m:r>
                          <m:t>r</m:t>
                        </m:r>
                        <m:r>
                          <m:t>e</m:t>
                        </m:r>
                        <m:r>
                          <m:t>l</m:t>
                        </m:r>
                      </m:sub>
                    </m:sSub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s</m:t>
                            </m:r>
                            <m:r>
                              <m:t>s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S</m:t>
                            </m:r>
                            <m:r>
                              <m:t>R</m:t>
                            </m:r>
                          </m:sub>
                        </m:sSub>
                      </m:den>
                    </m:f>
                  </m:e>
                </m:d>
              </m:e>
            </m:mr>
          </m:m>
        </m:oMath>
      </m:oMathPara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rtassa S, Aon MA, O’Rourke B, et al. A computational model integrating electrophysiology, contraction, and mitochondrial bioenergetics in the ventricular myocyte. Biophys J. 2006;91(4):1564-89.</w:t>
      </w:r>
      <w:r>
        <w:t xml:space="preserve"> </w:t>
      </w:r>
      <w:hyperlink r:id="rId21">
        <w:r>
          <w:rPr>
            <w:rStyle w:val="Hyperlink"/>
          </w:rPr>
          <w:t xml:space="preserve">PMC1518641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rtassa S, Aon MA, O’Rourke B, et al. A computational model integrating electrophysiology, contraction, and mitochondrial bioenergetics in the ventricular myocyte. Biophys J. 2006;91(4):1564-89.</w:t>
      </w:r>
      <w:r>
        <w:t xml:space="preserve"> </w:t>
      </w:r>
      <w:hyperlink r:id="rId21">
        <w:r>
          <w:rPr>
            <w:rStyle w:val="Hyperlink"/>
          </w:rPr>
          <w:t xml:space="preserve">PMC1518641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rtassa S, Aon MA, O’Rourke B, et al. A computational model integrating electrophysiology, contraction, and mitochondrial bioenergetics in the ventricular myocyte. Biophys J. 2006;91(4):1564-89.</w:t>
      </w:r>
      <w:r>
        <w:t xml:space="preserve"> </w:t>
      </w:r>
      <w:hyperlink r:id="rId21">
        <w:r>
          <w:rPr>
            <w:rStyle w:val="Hyperlink"/>
          </w:rPr>
          <w:t xml:space="preserve">PMC1518641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rtassa S, Aon MA, O’Rourke B, et al. A computational model integrating electrophysiology, contraction, and mitochondrial bioenergetics in the ventricular myocyte. Biophys J. 2006;91(4):1564-89.</w:t>
      </w:r>
      <w:r>
        <w:t xml:space="preserve"> </w:t>
      </w:r>
      <w:hyperlink r:id="rId21">
        <w:r>
          <w:rPr>
            <w:rStyle w:val="Hyperlink"/>
          </w:rPr>
          <w:t xml:space="preserve">PMC1518641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ncbi.nlm.nih.gov/pmc/articles/PMC1518641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ncbi.nlm.nih.gov/pmc/articles/PMC151864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22:21:36Z</dcterms:created>
  <dcterms:modified xsi:type="dcterms:W3CDTF">2023-01-17T22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